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344609" w14:textId="27B61D31" w:rsidR="00A14E05" w:rsidRPr="00BF7D5E" w:rsidRDefault="001550F2" w:rsidP="003064B0">
      <w:pPr>
        <w:spacing w:line="240" w:lineRule="auto"/>
        <w:ind w:left="2880"/>
        <w:rPr>
          <w:b/>
          <w:sz w:val="50"/>
          <w:szCs w:val="50"/>
        </w:rPr>
      </w:pPr>
      <w:r w:rsidRPr="0055248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1D83B4A5" wp14:editId="7A44B680">
                <wp:simplePos x="0" y="0"/>
                <wp:positionH relativeFrom="column">
                  <wp:posOffset>5412740</wp:posOffset>
                </wp:positionH>
                <wp:positionV relativeFrom="paragraph">
                  <wp:posOffset>346075</wp:posOffset>
                </wp:positionV>
                <wp:extent cx="1895475" cy="182880"/>
                <wp:effectExtent l="0" t="0" r="9525" b="7620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182880"/>
                          <a:chOff x="0" y="0"/>
                          <a:chExt cx="1895928" cy="182858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A299E2C" w14:textId="5CF29B9F" w:rsidR="00552482" w:rsidRPr="00552482" w:rsidRDefault="00BC7ACB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9</w:t>
                              </w:r>
                              <w:r w:rsidR="00C0367A">
                                <w:rPr>
                                  <w:color w:val="000000" w:themeColor="text1"/>
                                </w:rPr>
                                <w:t>1 978917160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83B4A5" id="Group 67" o:spid="_x0000_s1026" style="position:absolute;left:0;text-align:left;margin-left:426.2pt;margin-top:27.25pt;width:149.25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">
                <v:shape id="Picture 68" o:spid="_x0000_s1027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">
                  <v:imagedata r:id="rId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9" o:spid="_x0000_s1028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    <v:textbox inset="0,0,0,0">
                    <w:txbxContent>
                      <w:p w14:paraId="3A299E2C" w14:textId="5CF29B9F" w:rsidR="00552482" w:rsidRPr="00552482" w:rsidRDefault="00BC7ACB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+9</w:t>
                        </w:r>
                        <w:r w:rsidR="00C0367A">
                          <w:rPr>
                            <w:color w:val="000000" w:themeColor="text1"/>
                          </w:rPr>
                          <w:t>1 978917160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3064B0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281EEAC" wp14:editId="5EDC385B">
                <wp:simplePos x="0" y="0"/>
                <wp:positionH relativeFrom="column">
                  <wp:posOffset>2705100</wp:posOffset>
                </wp:positionH>
                <wp:positionV relativeFrom="paragraph">
                  <wp:posOffset>-7620</wp:posOffset>
                </wp:positionV>
                <wp:extent cx="4640580" cy="411480"/>
                <wp:effectExtent l="0" t="0" r="762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0580" cy="4114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80FFA9" w14:textId="12E00A23" w:rsidR="007D5DBA" w:rsidRPr="007D5DBA" w:rsidRDefault="00C0367A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>DHARANIDHARAN SIVASAM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81EEAC" id="Text Box 2" o:spid="_x0000_s1029" type="#_x0000_t202" style="position:absolute;left:0;text-align:left;margin-left:213pt;margin-top:-.6pt;width:365.4pt;height:32.4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" filled="f" stroked="f" strokeweight=".5pt">
                <v:textbox inset="0,0,0,0">
                  <w:txbxContent>
                    <w:p w14:paraId="4E80FFA9" w14:textId="12E00A23" w:rsidR="007D5DBA" w:rsidRPr="007D5DBA" w:rsidRDefault="00C0367A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r>
                        <w:rPr>
                          <w:b/>
                          <w:sz w:val="50"/>
                          <w:szCs w:val="50"/>
                        </w:rPr>
                        <w:t>DHARANIDHARAN SIVASAMY</w:t>
                      </w:r>
                    </w:p>
                  </w:txbxContent>
                </v:textbox>
              </v:shape>
            </w:pict>
          </mc:Fallback>
        </mc:AlternateContent>
      </w:r>
      <w:r w:rsidR="003064B0">
        <w:rPr>
          <w:b/>
          <w:sz w:val="50"/>
          <w:szCs w:val="50"/>
        </w:rPr>
        <w:tab/>
      </w:r>
      <w:r w:rsidR="003064B0">
        <w:rPr>
          <w:b/>
          <w:sz w:val="50"/>
          <w:szCs w:val="50"/>
        </w:rPr>
        <w:tab/>
      </w:r>
    </w:p>
    <w:p w14:paraId="51F8D063" w14:textId="05598CCC" w:rsidR="007D5DBA" w:rsidRDefault="001550F2" w:rsidP="003064B0">
      <w:pPr>
        <w:spacing w:line="240" w:lineRule="auto"/>
        <w:ind w:left="2880"/>
        <w:rPr>
          <w:b/>
          <w:sz w:val="28"/>
          <w:szCs w:val="28"/>
        </w:rPr>
      </w:pPr>
      <w:r w:rsidRPr="0055248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45D2CE3E" wp14:editId="57793B3D">
                <wp:simplePos x="0" y="0"/>
                <wp:positionH relativeFrom="column">
                  <wp:posOffset>4404360</wp:posOffset>
                </wp:positionH>
                <wp:positionV relativeFrom="paragraph">
                  <wp:posOffset>48260</wp:posOffset>
                </wp:positionV>
                <wp:extent cx="2506980" cy="226695"/>
                <wp:effectExtent l="0" t="0" r="7620" b="1905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06980" cy="226695"/>
                          <a:chOff x="2077956" y="-215627"/>
                          <a:chExt cx="2046849" cy="202080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77956" y="-215627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315038" y="-196427"/>
                            <a:ext cx="1809767" cy="1828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8E56299" w14:textId="570083E8" w:rsidR="00BC7ACB" w:rsidRDefault="00C0367A" w:rsidP="00BC7ACB">
                              <w:r>
                                <w:t>dharanidharansivamy@gmail.com</w:t>
                              </w:r>
                            </w:p>
                            <w:p w14:paraId="53046A56" w14:textId="77777777"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5D2CE3E" id="Group 70" o:spid="_x0000_s1030" style="position:absolute;left:0;text-align:left;margin-left:346.8pt;margin-top:3.8pt;width:197.4pt;height:17.85pt;z-index:251698176;mso-width-relative:margin;mso-height-relative:margin" coordorigin="20779,-2156" coordsize="20468,20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">
                <v:shape id="Picture 71" o:spid="_x0000_s1031" type="#_x0000_t75" style="position:absolute;left:20779;top:-2156;width:1829;height:18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">
                  <v:imagedata r:id="rId10" o:title=""/>
                </v:shape>
                <v:shape id="Text Box 72" o:spid="_x0000_s1032" type="#_x0000_t202" style="position:absolute;left:23150;top:-1964;width:18098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    <v:textbox inset="0,0,0,0">
                    <w:txbxContent>
                      <w:p w14:paraId="38E56299" w14:textId="570083E8" w:rsidR="00BC7ACB" w:rsidRDefault="00C0367A" w:rsidP="00BC7ACB">
                        <w:r>
                          <w:t>dharanidharansivamy@gmail.com</w:t>
                        </w:r>
                      </w:p>
                      <w:p w14:paraId="53046A56" w14:textId="77777777"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7D5DB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40959AD" wp14:editId="1F981959">
                <wp:simplePos x="0" y="0"/>
                <wp:positionH relativeFrom="column">
                  <wp:posOffset>1836420</wp:posOffset>
                </wp:positionH>
                <wp:positionV relativeFrom="paragraph">
                  <wp:posOffset>224790</wp:posOffset>
                </wp:positionV>
                <wp:extent cx="822960" cy="220980"/>
                <wp:effectExtent l="0" t="0" r="15240" b="76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2960" cy="220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B9FB4A" w14:textId="17CD90AC" w:rsidR="007D5DBA" w:rsidRPr="000E0EF5" w:rsidRDefault="007D5DBA" w:rsidP="007D5DBA">
                            <w:pPr>
                              <w:spacing w:line="192" w:lineRule="auto"/>
                              <w:rPr>
                                <w:b/>
                                <w:color w:val="3E7B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959AD" id="Text Box 6" o:spid="_x0000_s1033" type="#_x0000_t202" style="position:absolute;left:0;text-align:left;margin-left:144.6pt;margin-top:17.7pt;width:64.8pt;height:17.4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" filled="f" stroked="f" strokeweight=".5pt">
                <v:textbox inset="0,0,0,0">
                  <w:txbxContent>
                    <w:p w14:paraId="1BB9FB4A" w14:textId="17CD90AC" w:rsidR="007D5DBA" w:rsidRPr="000E0EF5" w:rsidRDefault="007D5DBA" w:rsidP="007D5DBA">
                      <w:pPr>
                        <w:spacing w:line="192" w:lineRule="auto"/>
                        <w:rPr>
                          <w:b/>
                          <w:color w:val="3E7BB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D5DB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3341A89" wp14:editId="60B6DFD8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6E723DD" w14:textId="15080F50"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341A89" id="Text Box 4" o:spid="_x0000_s1034" type="#_x0000_t202" style="position:absolute;left:0;text-align:left;margin-left:0;margin-top:18.3pt;width:102.6pt;height:27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" filled="f" stroked="f" strokeweight=".5pt">
                <v:textbox inset="0,0,0,0">
                  <w:txbxContent>
                    <w:p w14:paraId="56E723DD" w14:textId="15080F50"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7978A5E" w14:textId="52FCB308" w:rsidR="003064B0" w:rsidRDefault="0037042A" w:rsidP="006A4275">
      <w:pPr>
        <w:spacing w:line="240" w:lineRule="auto"/>
        <w:rPr>
          <w:b/>
          <w:color w:val="3E7BBE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50FB2B91" wp14:editId="111FA558">
                <wp:simplePos x="0" y="0"/>
                <wp:positionH relativeFrom="page">
                  <wp:posOffset>4213860</wp:posOffset>
                </wp:positionH>
                <wp:positionV relativeFrom="paragraph">
                  <wp:posOffset>281940</wp:posOffset>
                </wp:positionV>
                <wp:extent cx="3284220" cy="259080"/>
                <wp:effectExtent l="0" t="0" r="11430" b="2667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84220" cy="259080"/>
                          <a:chOff x="1851660" y="-5234940"/>
                          <a:chExt cx="3284220" cy="259080"/>
                        </a:xfrm>
                      </wpg:grpSpPr>
                      <wps:wsp>
                        <wps:cNvPr id="107" name="Text Box 107"/>
                        <wps:cNvSpPr txBox="1"/>
                        <wps:spPr>
                          <a:xfrm>
                            <a:off x="1851660" y="-523494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92B6965" w14:textId="77777777" w:rsidR="00A85F76" w:rsidRPr="005E3E69" w:rsidRDefault="00A85F76" w:rsidP="00A85F76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14:paraId="717736E2" w14:textId="77777777" w:rsidR="00A85F76" w:rsidRPr="005E3E69" w:rsidRDefault="00A85F76" w:rsidP="00A85F76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 flipV="1">
                            <a:off x="2308860" y="-4983480"/>
                            <a:ext cx="2659380" cy="762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FB2B91" id="Group 105" o:spid="_x0000_s1035" style="position:absolute;margin-left:331.8pt;margin-top:22.2pt;width:258.6pt;height:20.4pt;z-index:251740160;mso-position-horizontal-relative:page;mso-width-relative:margin;mso-height-relative:margin" coordorigin="18516,-52349" coordsize="32842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">
                <v:shape id="Text Box 107" o:spid="_x0000_s1036" type="#_x0000_t202" style="position:absolute;left:18516;top:-52349;width:32842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    <v:textbox inset="0,0,0,0">
                    <w:txbxContent>
                      <w:p w14:paraId="592B6965" w14:textId="77777777" w:rsidR="00A85F76" w:rsidRPr="005E3E69" w:rsidRDefault="00A85F76" w:rsidP="00A85F76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14:paraId="717736E2" w14:textId="77777777" w:rsidR="00A85F76" w:rsidRPr="005E3E69" w:rsidRDefault="00A85F76" w:rsidP="00A85F76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37" style="position:absolute;flip:y;visibility:visible;mso-wrap-style:square" from="23088,-49834" to="49682,-49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" strokecolor="#5b9bd5" strokeweight="1.25pt">
                  <v:stroke joinstyle="miter"/>
                </v:line>
                <w10:wrap anchorx="page"/>
              </v:group>
            </w:pict>
          </mc:Fallback>
        </mc:AlternateContent>
      </w:r>
      <w:r w:rsidR="001550F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53A5A61B" wp14:editId="75F6C06D">
                <wp:simplePos x="0" y="0"/>
                <wp:positionH relativeFrom="column">
                  <wp:posOffset>3267710</wp:posOffset>
                </wp:positionH>
                <wp:positionV relativeFrom="paragraph">
                  <wp:posOffset>6985</wp:posOffset>
                </wp:positionV>
                <wp:extent cx="3529330" cy="227965"/>
                <wp:effectExtent l="0" t="0" r="13970" b="635"/>
                <wp:wrapNone/>
                <wp:docPr id="64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29330" cy="227965"/>
                          <a:chOff x="747890" y="-272399"/>
                          <a:chExt cx="1895050" cy="189686"/>
                        </a:xfrm>
                      </wpg:grpSpPr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47890" y="-272399"/>
                            <a:ext cx="151782" cy="18968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" name="Text Box 66"/>
                        <wps:cNvSpPr txBox="1"/>
                        <wps:spPr>
                          <a:xfrm>
                            <a:off x="939015" y="-265609"/>
                            <a:ext cx="1703925" cy="18289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652F8FD" w14:textId="232365A3" w:rsidR="00552482" w:rsidRPr="00552482" w:rsidRDefault="00B31F79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hyperlink r:id="rId12" w:history="1">
                                <w:r w:rsidR="00C0367A">
                                  <w:rPr>
                                    <w:rStyle w:val="Hyperlink"/>
                                  </w:rPr>
                                  <w:t>linkedin.com/in/dharanidharan-sivasamy-0958a7199/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A5A61B" id="Group 64" o:spid="_x0000_s1038" style="position:absolute;margin-left:257.3pt;margin-top:.55pt;width:277.9pt;height:17.95pt;z-index:251695104;mso-width-relative:margin;mso-height-relative:margin" coordorigin="7478,-2723" coordsize="18950,18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">
                <v:shape id="Picture 65" o:spid="_x0000_s1039" type="#_x0000_t75" style="position:absolute;left:7478;top:-2723;width:1518;height:18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">
                  <v:imagedata r:id="rId13" o:title=""/>
                </v:shape>
                <v:shape id="Text Box 66" o:spid="_x0000_s1040" type="#_x0000_t202" style="position:absolute;left:9390;top:-2656;width:17039;height:18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xnYxQAAANsAAAAPAAAAZHJzL2Rvd25yZXYueG1sRI9Pa8JA&#10;FMTvhX6H5RV6qxt7CCW6iqiFHvpPW8HeXrPPJJh9G3afMf323ULB4zAzv2Gm88G1qqcQG88GxqMM&#10;FHHpbcOVgc+Px7sHUFGQLbaeycAPRZjPrq+mWFh/5g31W6lUgnAs0EAt0hVax7Imh3HkO+LkHXxw&#10;KEmGStuA5wR3rb7Pslw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BUMxnYxQAAANsAAAAP&#10;AAAAAAAAAAAAAAAAAAcCAABkcnMvZG93bnJldi54bWxQSwUGAAAAAAMAAwC3AAAA+QIAAAAA&#10;" filled="f" stroked="f" strokeweight=".5pt">
                  <v:textbox inset="0,0,0,0">
                    <w:txbxContent>
                      <w:p w14:paraId="7652F8FD" w14:textId="232365A3" w:rsidR="00552482" w:rsidRPr="00552482" w:rsidRDefault="00B31F79" w:rsidP="00552482">
                        <w:pPr>
                          <w:rPr>
                            <w:color w:val="000000" w:themeColor="text1"/>
                          </w:rPr>
                        </w:pPr>
                        <w:hyperlink r:id="rId14" w:history="1">
                          <w:r w:rsidR="00C0367A">
                            <w:rPr>
                              <w:rStyle w:val="Hyperlink"/>
                            </w:rPr>
                            <w:t>linkedin.com/in/dharanidharan-sivasamy-0958a7199/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</w:p>
    <w:p w14:paraId="3C3AFA60" w14:textId="2839F870" w:rsidR="00A85F76" w:rsidRDefault="0037042A" w:rsidP="0037042A">
      <w:pPr>
        <w:spacing w:line="240" w:lineRule="auto"/>
        <w:rPr>
          <w:b/>
          <w:color w:val="3E7BBE"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38112" behindDoc="0" locked="0" layoutInCell="1" allowOverlap="1" wp14:anchorId="195D941B" wp14:editId="6B40537D">
                <wp:simplePos x="0" y="0"/>
                <wp:positionH relativeFrom="margin">
                  <wp:posOffset>0</wp:posOffset>
                </wp:positionH>
                <wp:positionV relativeFrom="paragraph">
                  <wp:posOffset>16510</wp:posOffset>
                </wp:positionV>
                <wp:extent cx="3916680" cy="259080"/>
                <wp:effectExtent l="0" t="0" r="26670" b="762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16680" cy="259080"/>
                          <a:chOff x="-190500" y="190500"/>
                          <a:chExt cx="3916680" cy="259080"/>
                        </a:xfrm>
                      </wpg:grpSpPr>
                      <wps:wsp>
                        <wps:cNvPr id="3" name="Text Box 3"/>
                        <wps:cNvSpPr txBox="1"/>
                        <wps:spPr>
                          <a:xfrm>
                            <a:off x="228600" y="1905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BAE8635" w14:textId="316BBBE3" w:rsidR="00A85F76" w:rsidRPr="005E3E69" w:rsidRDefault="00A85F76" w:rsidP="00A85F76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areer Objectiv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Straight Connector 5"/>
                        <wps:cNvCnPr/>
                        <wps:spPr>
                          <a:xfrm>
                            <a:off x="-190500" y="396240"/>
                            <a:ext cx="3916680" cy="762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95D941B" id="Group 1" o:spid="_x0000_s1041" style="position:absolute;margin-left:0;margin-top:1.3pt;width:308.4pt;height:20.4pt;z-index:251738112;mso-position-horizontal-relative:margin;mso-width-relative:margin;mso-height-relative:margin" coordorigin="-1905,1905" coordsize="39166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">
                <v:shape id="Text Box 3" o:spid="_x0000_s1042" type="#_x0000_t202" style="position:absolute;left:2286;top:1905;width:32842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WJXxQAAANoAAAAPAAAAZHJzL2Rvd25yZXYueG1sRI9fa8JA&#10;EMTfC/0Oxxb6Vi9aKJ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CtQWJXxQAAANoAAAAP&#10;AAAAAAAAAAAAAAAAAAcCAABkcnMvZG93bnJldi54bWxQSwUGAAAAAAMAAwC3AAAA+QIAAAAA&#10;" filled="f" stroked="f" strokeweight=".5pt">
                  <v:textbox inset="0,0,0,0">
                    <w:txbxContent>
                      <w:p w14:paraId="2BAE8635" w14:textId="316BBBE3" w:rsidR="00A85F76" w:rsidRPr="005E3E69" w:rsidRDefault="00A85F76" w:rsidP="00A85F76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areer Objective</w:t>
                        </w:r>
                      </w:p>
                    </w:txbxContent>
                  </v:textbox>
                </v:shape>
                <v:line id="Straight Connector 5" o:spid="_x0000_s1043" style="position:absolute;visibility:visible;mso-wrap-style:square" from="-1905,3962" to="37261,40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  <w:r w:rsidR="00A85F76">
        <w:rPr>
          <w:b/>
          <w:color w:val="3E7BBE"/>
          <w:sz w:val="28"/>
          <w:szCs w:val="28"/>
        </w:rPr>
        <w:tab/>
      </w:r>
    </w:p>
    <w:p w14:paraId="06AFC274" w14:textId="474A8C41" w:rsidR="00A85F76" w:rsidRPr="00A85F76" w:rsidRDefault="00A85F76" w:rsidP="006A4275">
      <w:pPr>
        <w:spacing w:line="240" w:lineRule="auto"/>
        <w:rPr>
          <w:rFonts w:cstheme="minorHAnsi"/>
          <w:color w:val="3C484E"/>
          <w:shd w:val="clear" w:color="auto" w:fill="FFFFFF"/>
        </w:rPr>
      </w:pPr>
      <w:r w:rsidRPr="00A85F76">
        <w:rPr>
          <w:rFonts w:cstheme="minorHAnsi"/>
          <w:color w:val="3C484E"/>
          <w:shd w:val="clear" w:color="auto" w:fill="FFFFFF"/>
        </w:rPr>
        <w:t xml:space="preserve">Looking for a challenging role in </w:t>
      </w:r>
      <w:r w:rsidR="00E17F1E">
        <w:rPr>
          <w:rFonts w:cstheme="minorHAnsi"/>
          <w:color w:val="3C484E"/>
          <w:shd w:val="clear" w:color="auto" w:fill="FFFFFF"/>
        </w:rPr>
        <w:t>your</w:t>
      </w:r>
      <w:r w:rsidRPr="00A85F76">
        <w:rPr>
          <w:rFonts w:cstheme="minorHAnsi"/>
          <w:color w:val="3C484E"/>
          <w:shd w:val="clear" w:color="auto" w:fill="FFFFFF"/>
        </w:rPr>
        <w:t xml:space="preserve"> organization to </w:t>
      </w:r>
      <w:r w:rsidR="00B202D8">
        <w:rPr>
          <w:rFonts w:cstheme="minorHAnsi"/>
          <w:color w:val="3C484E"/>
          <w:shd w:val="clear" w:color="auto" w:fill="FFFFFF"/>
        </w:rPr>
        <w:t xml:space="preserve">utilize </w:t>
      </w:r>
      <w:r w:rsidRPr="00A85F76">
        <w:rPr>
          <w:rFonts w:cstheme="minorHAnsi"/>
          <w:color w:val="3C484E"/>
          <w:shd w:val="clear" w:color="auto" w:fill="FFFFFF"/>
        </w:rPr>
        <w:t xml:space="preserve"> </w:t>
      </w:r>
      <w:r w:rsidR="00E17F1E">
        <w:rPr>
          <w:rFonts w:cstheme="minorHAnsi"/>
          <w:color w:val="3C484E"/>
          <w:shd w:val="clear" w:color="auto" w:fill="FFFFFF"/>
        </w:rPr>
        <w:t>my</w:t>
      </w:r>
      <w:r>
        <w:rPr>
          <w:rFonts w:cstheme="minorHAnsi"/>
          <w:color w:val="3C484E"/>
          <w:shd w:val="clear" w:color="auto" w:fill="FFFFFF"/>
        </w:rPr>
        <w:t xml:space="preserve">                        </w:t>
      </w:r>
      <w:r w:rsidR="00FF66A3">
        <w:rPr>
          <w:rFonts w:cstheme="minorHAnsi"/>
          <w:color w:val="3C484E"/>
          <w:shd w:val="clear" w:color="auto" w:fill="FFFFFF"/>
        </w:rPr>
        <w:t xml:space="preserve">       </w:t>
      </w:r>
      <w:r w:rsidR="0082419D">
        <w:rPr>
          <w:rFonts w:cstheme="minorHAnsi"/>
          <w:color w:val="3C484E"/>
          <w:shd w:val="clear" w:color="auto" w:fill="FFFFFF"/>
        </w:rPr>
        <w:t xml:space="preserve"> </w:t>
      </w:r>
      <w:r w:rsidR="00FF66A3">
        <w:rPr>
          <w:rFonts w:cstheme="minorHAnsi"/>
          <w:color w:val="3C484E"/>
          <w:shd w:val="clear" w:color="auto" w:fill="FFFFFF"/>
        </w:rPr>
        <w:t xml:space="preserve"> </w:t>
      </w:r>
      <w:r>
        <w:t xml:space="preserve">Father’s Name  </w:t>
      </w:r>
      <w:r w:rsidR="00905EC0">
        <w:t xml:space="preserve"> </w:t>
      </w:r>
      <w:r>
        <w:t xml:space="preserve"> :  Mr.</w:t>
      </w:r>
      <w:r w:rsidR="001267CF">
        <w:t xml:space="preserve"> </w:t>
      </w:r>
      <w:r>
        <w:t>Sivasamy</w:t>
      </w:r>
    </w:p>
    <w:p w14:paraId="2D580756" w14:textId="3CD4FD71" w:rsidR="00A85F76" w:rsidRPr="00A85F76" w:rsidRDefault="00A85F76" w:rsidP="006A4275">
      <w:pPr>
        <w:spacing w:line="240" w:lineRule="auto"/>
        <w:rPr>
          <w:rFonts w:cstheme="minorHAnsi"/>
          <w:color w:val="3C484E"/>
          <w:shd w:val="clear" w:color="auto" w:fill="FFFFFF"/>
        </w:rPr>
      </w:pPr>
      <w:r w:rsidRPr="00A85F76">
        <w:rPr>
          <w:rFonts w:cstheme="minorHAnsi"/>
          <w:color w:val="3C484E"/>
          <w:shd w:val="clear" w:color="auto" w:fill="FFFFFF"/>
        </w:rPr>
        <w:t xml:space="preserve">technical skills </w:t>
      </w:r>
      <w:r w:rsidR="00101D6C">
        <w:rPr>
          <w:rFonts w:cstheme="minorHAnsi"/>
          <w:color w:val="3C484E"/>
          <w:shd w:val="clear" w:color="auto" w:fill="FFFFFF"/>
        </w:rPr>
        <w:t xml:space="preserve"> and </w:t>
      </w:r>
      <w:r w:rsidRPr="00A85F76">
        <w:rPr>
          <w:rFonts w:cstheme="minorHAnsi"/>
          <w:color w:val="3C484E"/>
          <w:shd w:val="clear" w:color="auto" w:fill="FFFFFF"/>
        </w:rPr>
        <w:t>for</w:t>
      </w:r>
      <w:r w:rsidR="00FF66A3">
        <w:rPr>
          <w:rFonts w:cstheme="minorHAnsi"/>
          <w:color w:val="3C484E"/>
          <w:shd w:val="clear" w:color="auto" w:fill="FFFFFF"/>
        </w:rPr>
        <w:t xml:space="preserve"> </w:t>
      </w:r>
      <w:r w:rsidRPr="00A85F76">
        <w:rPr>
          <w:rFonts w:cstheme="minorHAnsi"/>
          <w:color w:val="3C484E"/>
          <w:shd w:val="clear" w:color="auto" w:fill="FFFFFF"/>
        </w:rPr>
        <w:t xml:space="preserve">the growth of </w:t>
      </w:r>
      <w:r w:rsidR="00101D6C">
        <w:rPr>
          <w:rFonts w:cstheme="minorHAnsi"/>
          <w:color w:val="3C484E"/>
          <w:shd w:val="clear" w:color="auto" w:fill="FFFFFF"/>
        </w:rPr>
        <w:t>your</w:t>
      </w:r>
      <w:r>
        <w:rPr>
          <w:rFonts w:cstheme="minorHAnsi"/>
          <w:color w:val="3C484E"/>
          <w:shd w:val="clear" w:color="auto" w:fill="FFFFFF"/>
        </w:rPr>
        <w:t xml:space="preserve">  </w:t>
      </w:r>
      <w:r w:rsidR="00B600E8" w:rsidRPr="00A85F76">
        <w:rPr>
          <w:rFonts w:cstheme="minorHAnsi"/>
          <w:color w:val="3C484E"/>
          <w:shd w:val="clear" w:color="auto" w:fill="FFFFFF"/>
        </w:rPr>
        <w:t>organization as well</w:t>
      </w:r>
      <w:r w:rsidR="00101D6C">
        <w:rPr>
          <w:rFonts w:cstheme="minorHAnsi"/>
          <w:color w:val="3C484E"/>
          <w:shd w:val="clear" w:color="auto" w:fill="FFFFFF"/>
        </w:rPr>
        <w:t>.</w:t>
      </w:r>
      <w:r>
        <w:rPr>
          <w:rFonts w:cstheme="minorHAnsi"/>
          <w:color w:val="3C484E"/>
          <w:shd w:val="clear" w:color="auto" w:fill="FFFFFF"/>
        </w:rPr>
        <w:t xml:space="preserve">                                </w:t>
      </w:r>
      <w:r w:rsidR="00FF66A3">
        <w:rPr>
          <w:rFonts w:cstheme="minorHAnsi"/>
          <w:color w:val="3C484E"/>
          <w:shd w:val="clear" w:color="auto" w:fill="FFFFFF"/>
        </w:rPr>
        <w:t xml:space="preserve"> </w:t>
      </w:r>
      <w:r>
        <w:t xml:space="preserve">Birthday              </w:t>
      </w:r>
      <w:r w:rsidR="00905EC0">
        <w:t xml:space="preserve"> </w:t>
      </w:r>
      <w:r>
        <w:t>:  January 1,2000</w:t>
      </w:r>
    </w:p>
    <w:p w14:paraId="162A7A85" w14:textId="740F3482" w:rsidR="00A85F76" w:rsidRPr="00A85F76" w:rsidRDefault="00101D6C" w:rsidP="006A4275">
      <w:pPr>
        <w:spacing w:line="240" w:lineRule="auto"/>
      </w:pPr>
      <w:r>
        <w:rPr>
          <w:rFonts w:cstheme="minorHAnsi"/>
          <w:color w:val="3C484E"/>
          <w:shd w:val="clear" w:color="auto" w:fill="FFFFFF"/>
        </w:rPr>
        <w:t>To</w:t>
      </w:r>
      <w:r w:rsidR="00A85F76" w:rsidRPr="00A85F76">
        <w:rPr>
          <w:rFonts w:cstheme="minorHAnsi"/>
          <w:color w:val="3C484E"/>
          <w:shd w:val="clear" w:color="auto" w:fill="FFFFFF"/>
        </w:rPr>
        <w:t xml:space="preserve"> enhance my knowledge about new and </w:t>
      </w:r>
      <w:r>
        <w:rPr>
          <w:rFonts w:cstheme="minorHAnsi"/>
          <w:color w:val="3C484E"/>
          <w:shd w:val="clear" w:color="auto" w:fill="FFFFFF"/>
        </w:rPr>
        <w:t>emerging</w:t>
      </w:r>
      <w:r w:rsidR="00A85F76">
        <w:rPr>
          <w:rFonts w:cstheme="minorHAnsi"/>
          <w:color w:val="3C484E"/>
          <w:shd w:val="clear" w:color="auto" w:fill="FFFFFF"/>
        </w:rPr>
        <w:t xml:space="preserve">                  </w:t>
      </w:r>
      <w:r w:rsidR="00B600E8">
        <w:rPr>
          <w:rFonts w:cstheme="minorHAnsi"/>
          <w:color w:val="3C484E"/>
          <w:shd w:val="clear" w:color="auto" w:fill="FFFFFF"/>
        </w:rPr>
        <w:t xml:space="preserve">                                     </w:t>
      </w:r>
      <w:r w:rsidR="0082419D">
        <w:rPr>
          <w:rFonts w:cstheme="minorHAnsi"/>
          <w:color w:val="3C484E"/>
          <w:shd w:val="clear" w:color="auto" w:fill="FFFFFF"/>
        </w:rPr>
        <w:t xml:space="preserve"> </w:t>
      </w:r>
      <w:r w:rsidR="00FF41D5">
        <w:rPr>
          <w:rFonts w:cstheme="minorHAnsi"/>
          <w:color w:val="3C484E"/>
          <w:shd w:val="clear" w:color="auto" w:fill="FFFFFF"/>
        </w:rPr>
        <w:t xml:space="preserve"> </w:t>
      </w:r>
      <w:r w:rsidR="00A85F76">
        <w:t xml:space="preserve">Gender            </w:t>
      </w:r>
      <w:r w:rsidR="00B91907">
        <w:t xml:space="preserve"> </w:t>
      </w:r>
      <w:r w:rsidR="00A85F76">
        <w:t>:  Male</w:t>
      </w:r>
    </w:p>
    <w:p w14:paraId="1F3E338E" w14:textId="23D5FAE9" w:rsidR="00A85F76" w:rsidRPr="00A85F76" w:rsidRDefault="00101D6C" w:rsidP="006A4275">
      <w:pPr>
        <w:spacing w:line="240" w:lineRule="auto"/>
        <w:rPr>
          <w:rFonts w:cstheme="minorHAnsi"/>
          <w:b/>
          <w:color w:val="3E7BBE"/>
        </w:rPr>
      </w:pPr>
      <w:r>
        <w:rPr>
          <w:rFonts w:cstheme="minorHAnsi"/>
          <w:color w:val="3C484E"/>
          <w:shd w:val="clear" w:color="auto" w:fill="FFFFFF"/>
        </w:rPr>
        <w:t xml:space="preserve">technologies and to secure a challenging position.                                                         </w:t>
      </w:r>
      <w:r w:rsidR="00A85F76">
        <w:t>Marital Stat</w:t>
      </w:r>
      <w:r w:rsidR="00C34BF0">
        <w:t>us</w:t>
      </w:r>
      <w:r w:rsidR="00A85F76">
        <w:t xml:space="preserve">     :  Single</w:t>
      </w:r>
      <w:r w:rsidR="00A85F76">
        <w:tab/>
      </w:r>
    </w:p>
    <w:p w14:paraId="05AD08E1" w14:textId="1C548F8B" w:rsidR="00A85F76" w:rsidRDefault="00936AFD" w:rsidP="006A4275">
      <w:pPr>
        <w:spacing w:line="240" w:lineRule="auto"/>
        <w:rPr>
          <w:b/>
          <w:color w:val="3E7BBE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5BBA089F" wp14:editId="7426267E">
                <wp:simplePos x="0" y="0"/>
                <wp:positionH relativeFrom="margin">
                  <wp:posOffset>4282440</wp:posOffset>
                </wp:positionH>
                <wp:positionV relativeFrom="paragraph">
                  <wp:posOffset>255270</wp:posOffset>
                </wp:positionV>
                <wp:extent cx="2575560" cy="259080"/>
                <wp:effectExtent l="0" t="0" r="34290" b="7620"/>
                <wp:wrapNone/>
                <wp:docPr id="85" name="Group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75560" cy="259080"/>
                          <a:chOff x="0" y="304800"/>
                          <a:chExt cx="4030980" cy="259080"/>
                        </a:xfrm>
                      </wpg:grpSpPr>
                      <wps:wsp>
                        <wps:cNvPr id="87" name="Text Box 87"/>
                        <wps:cNvSpPr txBox="1"/>
                        <wps:spPr>
                          <a:xfrm>
                            <a:off x="328989" y="3048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2C2545D" w14:textId="5E941F82" w:rsidR="00F808C8" w:rsidRPr="005E3E69" w:rsidRDefault="00E409A3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Technical </w:t>
                              </w:r>
                              <w:r w:rsidR="00F808C8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  <w:p w14:paraId="642B4BE6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Straight Connector 88"/>
                        <wps:cNvCnPr/>
                        <wps:spPr>
                          <a:xfrm>
                            <a:off x="0" y="518160"/>
                            <a:ext cx="4030980" cy="1524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BBA089F" id="Group 85" o:spid="_x0000_s1044" style="position:absolute;margin-left:337.2pt;margin-top:20.1pt;width:202.8pt;height:20.4pt;z-index:251725824;mso-position-horizontal-relative:margin;mso-width-relative:margin;mso-height-relative:margin" coordorigin=",3048" coordsize="40309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">
                <v:shape id="Text Box 87" o:spid="_x0000_s1045" type="#_x0000_t202" style="position:absolute;left:3289;top:3048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" filled="f" stroked="f" strokeweight=".5pt">
                  <v:textbox inset="0,0,0,0">
                    <w:txbxContent>
                      <w:p w14:paraId="32C2545D" w14:textId="5E941F82" w:rsidR="00F808C8" w:rsidRPr="005E3E69" w:rsidRDefault="00E409A3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Technical </w:t>
                        </w:r>
                        <w:r w:rsidR="00F808C8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Skills</w:t>
                        </w:r>
                      </w:p>
                      <w:p w14:paraId="642B4BE6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8" o:spid="_x0000_s1046" style="position:absolute;visibility:visible;mso-wrap-style:square" from="0,5181" to="40309,5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724A2C6A" wp14:editId="6D8DBC77">
                <wp:simplePos x="0" y="0"/>
                <wp:positionH relativeFrom="margin">
                  <wp:posOffset>-45720</wp:posOffset>
                </wp:positionH>
                <wp:positionV relativeFrom="paragraph">
                  <wp:posOffset>224790</wp:posOffset>
                </wp:positionV>
                <wp:extent cx="4091940" cy="259080"/>
                <wp:effectExtent l="0" t="0" r="22860" b="7620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91940" cy="259080"/>
                          <a:chOff x="-213360" y="289560"/>
                          <a:chExt cx="4091940" cy="259080"/>
                        </a:xfrm>
                      </wpg:grpSpPr>
                      <wps:wsp>
                        <wps:cNvPr id="11" name="Text Box 11"/>
                        <wps:cNvSpPr txBox="1"/>
                        <wps:spPr>
                          <a:xfrm>
                            <a:off x="60960" y="28956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1EEE4E2" w14:textId="77777777"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-213360" y="487680"/>
                            <a:ext cx="4091940" cy="4572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4A2C6A" id="Group 74" o:spid="_x0000_s1047" style="position:absolute;margin-left:-3.6pt;margin-top:17.7pt;width:322.2pt;height:20.4pt;z-index:251715584;mso-position-horizontal-relative:margin;mso-width-relative:margin;mso-height-relative:margin" coordorigin="-2133,2895" coordsize="40919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">
                <v:shape id="Text Box 11" o:spid="_x0000_s1048" type="#_x0000_t202" style="position:absolute;left:609;top:2895;width:32842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14:paraId="21EEE4E2" w14:textId="77777777"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49" style="position:absolute;visibility:visible;mso-wrap-style:square" from="-2133,4876" to="38785,5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  <w:r w:rsidR="00A85F76">
        <w:rPr>
          <w:b/>
          <w:color w:val="3E7BBE"/>
          <w:sz w:val="28"/>
          <w:szCs w:val="28"/>
        </w:rPr>
        <w:t xml:space="preserve"> </w:t>
      </w:r>
      <w:r w:rsidR="00A85F76">
        <w:rPr>
          <w:b/>
          <w:color w:val="3E7BBE"/>
          <w:sz w:val="28"/>
          <w:szCs w:val="28"/>
        </w:rPr>
        <w:tab/>
      </w:r>
      <w:r w:rsidR="00A85F76">
        <w:rPr>
          <w:b/>
          <w:color w:val="3E7BBE"/>
          <w:sz w:val="28"/>
          <w:szCs w:val="28"/>
        </w:rPr>
        <w:tab/>
      </w:r>
      <w:r w:rsidR="00A85F76">
        <w:rPr>
          <w:b/>
          <w:color w:val="3E7BBE"/>
          <w:sz w:val="28"/>
          <w:szCs w:val="28"/>
        </w:rPr>
        <w:tab/>
      </w:r>
      <w:r w:rsidR="00A85F76">
        <w:rPr>
          <w:b/>
          <w:color w:val="3E7BBE"/>
          <w:sz w:val="28"/>
          <w:szCs w:val="28"/>
        </w:rPr>
        <w:tab/>
      </w:r>
      <w:r w:rsidR="00A85F76">
        <w:rPr>
          <w:b/>
          <w:color w:val="3E7BBE"/>
          <w:sz w:val="28"/>
          <w:szCs w:val="28"/>
        </w:rPr>
        <w:tab/>
      </w:r>
      <w:r w:rsidR="00A85F76">
        <w:rPr>
          <w:b/>
          <w:color w:val="3E7BBE"/>
          <w:sz w:val="28"/>
          <w:szCs w:val="28"/>
        </w:rPr>
        <w:tab/>
      </w:r>
      <w:r w:rsidR="00A85F76">
        <w:rPr>
          <w:b/>
          <w:color w:val="3E7BBE"/>
          <w:sz w:val="28"/>
          <w:szCs w:val="28"/>
        </w:rPr>
        <w:tab/>
      </w:r>
      <w:r w:rsidR="00A85F76">
        <w:rPr>
          <w:b/>
          <w:color w:val="3E7BBE"/>
          <w:sz w:val="28"/>
          <w:szCs w:val="28"/>
        </w:rPr>
        <w:tab/>
      </w:r>
      <w:r w:rsidR="00A85F76">
        <w:rPr>
          <w:b/>
          <w:color w:val="3E7BBE"/>
          <w:sz w:val="28"/>
          <w:szCs w:val="28"/>
        </w:rPr>
        <w:tab/>
      </w:r>
      <w:r w:rsidR="00A85F76">
        <w:rPr>
          <w:b/>
          <w:color w:val="3E7BBE"/>
          <w:sz w:val="28"/>
          <w:szCs w:val="28"/>
        </w:rPr>
        <w:tab/>
      </w:r>
      <w:r w:rsidR="001A4DE5">
        <w:rPr>
          <w:b/>
          <w:color w:val="3E7BBE"/>
          <w:sz w:val="28"/>
          <w:szCs w:val="28"/>
        </w:rPr>
        <w:t xml:space="preserve"> </w:t>
      </w:r>
      <w:r w:rsidR="00FF41D5">
        <w:rPr>
          <w:b/>
          <w:color w:val="3E7BBE"/>
          <w:sz w:val="28"/>
          <w:szCs w:val="28"/>
        </w:rPr>
        <w:t xml:space="preserve"> </w:t>
      </w:r>
      <w:r w:rsidR="00A85F76">
        <w:t xml:space="preserve">Nationality         </w:t>
      </w:r>
      <w:r w:rsidR="00905EC0">
        <w:t xml:space="preserve"> </w:t>
      </w:r>
      <w:r w:rsidR="00A85F76">
        <w:t>:</w:t>
      </w:r>
      <w:r w:rsidR="00105D19">
        <w:t xml:space="preserve"> </w:t>
      </w:r>
      <w:r w:rsidR="00A85F76">
        <w:t xml:space="preserve">  Indian</w:t>
      </w:r>
    </w:p>
    <w:p w14:paraId="251B51E1" w14:textId="77777777" w:rsidR="006A29DD" w:rsidRDefault="006A29DD" w:rsidP="006A4275">
      <w:pPr>
        <w:spacing w:line="240" w:lineRule="auto"/>
        <w:rPr>
          <w:b/>
        </w:rPr>
      </w:pPr>
    </w:p>
    <w:p w14:paraId="43DDEEE9" w14:textId="5BD27254" w:rsidR="006A29DD" w:rsidRDefault="00716044" w:rsidP="006A4275">
      <w:pPr>
        <w:spacing w:line="240" w:lineRule="auto"/>
      </w:pPr>
      <w:r>
        <w:rPr>
          <w:b/>
        </w:rPr>
        <w:t xml:space="preserve">B.E(Electrical &amp; Electronics Engineering)          </w:t>
      </w:r>
      <w:r w:rsidR="00C0367A" w:rsidRPr="00290A59">
        <w:rPr>
          <w:b/>
          <w:bCs/>
        </w:rPr>
        <w:t>Purusing</w:t>
      </w:r>
      <w:r w:rsidR="00426D8F" w:rsidRPr="00290A59">
        <w:rPr>
          <w:b/>
          <w:bCs/>
        </w:rPr>
        <w:t xml:space="preserve"> </w:t>
      </w:r>
      <w:r w:rsidR="00426D8F">
        <w:t xml:space="preserve">                </w:t>
      </w:r>
      <w:r w:rsidR="00C3378A">
        <w:t xml:space="preserve"> </w:t>
      </w:r>
      <w:r w:rsidR="00C3378A">
        <w:tab/>
      </w:r>
      <w:r w:rsidR="00C3378A">
        <w:tab/>
      </w:r>
      <w:r w:rsidR="0028267E">
        <w:t xml:space="preserve">                          </w:t>
      </w:r>
      <w:r w:rsidR="00C3378A">
        <w:t>C</w:t>
      </w:r>
    </w:p>
    <w:p w14:paraId="3BB2C3BD" w14:textId="61382500" w:rsidR="00877132" w:rsidRDefault="00C0367A" w:rsidP="006A4275">
      <w:pPr>
        <w:spacing w:line="240" w:lineRule="auto"/>
      </w:pPr>
      <w:r>
        <w:t xml:space="preserve">Karpagam College Of Engineering            </w:t>
      </w:r>
      <w:r w:rsidR="00426D8F">
        <w:t xml:space="preserve"> </w:t>
      </w:r>
      <w:r w:rsidR="00716044">
        <w:t xml:space="preserve">  </w:t>
      </w:r>
      <w:r w:rsidR="00052D7A">
        <w:t xml:space="preserve"> </w:t>
      </w:r>
      <w:r>
        <w:t>CGPA : 8.49(upto 5</w:t>
      </w:r>
      <w:r w:rsidRPr="00C0367A">
        <w:rPr>
          <w:vertAlign w:val="superscript"/>
        </w:rPr>
        <w:t>th</w:t>
      </w:r>
      <w:r>
        <w:t xml:space="preserve"> Sem</w:t>
      </w:r>
      <w:r w:rsidR="00426D8F">
        <w:t xml:space="preserve">)       </w:t>
      </w:r>
      <w:r w:rsidR="00C3378A">
        <w:t xml:space="preserve">                                   </w:t>
      </w:r>
      <w:r w:rsidR="0006571D">
        <w:t xml:space="preserve">   </w:t>
      </w:r>
      <w:r w:rsidR="00C3378A">
        <w:t>Python</w:t>
      </w:r>
      <w:r w:rsidR="00426D8F">
        <w:t xml:space="preserve">         </w:t>
      </w:r>
      <w:r w:rsidR="00176737">
        <w:t xml:space="preserve">       </w:t>
      </w:r>
      <w:r w:rsidR="00A85F76">
        <w:t xml:space="preserve">                   </w:t>
      </w:r>
    </w:p>
    <w:p w14:paraId="511EA29C" w14:textId="1E16C8C9" w:rsidR="00426D8F" w:rsidRPr="00877132" w:rsidRDefault="00C0367A" w:rsidP="00877132">
      <w:pPr>
        <w:spacing w:line="240" w:lineRule="auto"/>
      </w:pPr>
      <w:r>
        <w:t>Coimbatore,Tamilnadu</w:t>
      </w:r>
      <w:r w:rsidR="00A85F76">
        <w:t>.</w:t>
      </w:r>
      <w:r w:rsidR="00426D8F">
        <w:t xml:space="preserve">                                                                                             </w:t>
      </w:r>
      <w:r w:rsidR="00176737">
        <w:t xml:space="preserve">       </w:t>
      </w:r>
      <w:r w:rsidR="00A85F76">
        <w:tab/>
        <w:t xml:space="preserve">   </w:t>
      </w:r>
      <w:r w:rsidR="00E90759">
        <w:t xml:space="preserve">                 </w:t>
      </w:r>
      <w:r w:rsidR="00E90759" w:rsidRPr="00C3378A">
        <w:rPr>
          <w:bCs/>
        </w:rPr>
        <w:t>Javascript</w:t>
      </w:r>
    </w:p>
    <w:p w14:paraId="426464BF" w14:textId="073F8C16" w:rsidR="00877132" w:rsidRPr="00C3378A" w:rsidRDefault="00C0367A" w:rsidP="00C0367A">
      <w:pPr>
        <w:spacing w:line="240" w:lineRule="auto"/>
        <w:rPr>
          <w:bCs/>
        </w:rPr>
      </w:pPr>
      <w:r>
        <w:rPr>
          <w:b/>
        </w:rPr>
        <w:t>HSC</w:t>
      </w:r>
      <w:r w:rsidR="006A4275">
        <w:rPr>
          <w:b/>
        </w:rPr>
        <w:tab/>
      </w:r>
      <w:r w:rsidR="00426D8F">
        <w:rPr>
          <w:b/>
        </w:rPr>
        <w:t xml:space="preserve"> </w:t>
      </w:r>
      <w:r w:rsidR="00426D8F">
        <w:rPr>
          <w:b/>
        </w:rPr>
        <w:tab/>
      </w:r>
      <w:r w:rsidR="00426D8F">
        <w:rPr>
          <w:b/>
        </w:rPr>
        <w:tab/>
      </w:r>
      <w:r w:rsidR="00426D8F">
        <w:rPr>
          <w:b/>
        </w:rPr>
        <w:tab/>
      </w:r>
      <w:r w:rsidR="00426D8F">
        <w:rPr>
          <w:b/>
        </w:rPr>
        <w:tab/>
      </w:r>
      <w:r w:rsidR="00716044">
        <w:rPr>
          <w:b/>
        </w:rPr>
        <w:t xml:space="preserve">         </w:t>
      </w:r>
      <w:r>
        <w:rPr>
          <w:b/>
        </w:rPr>
        <w:t>(2016-2017)</w:t>
      </w:r>
      <w:r w:rsidR="00176737">
        <w:rPr>
          <w:b/>
        </w:rPr>
        <w:t xml:space="preserve">       </w:t>
      </w:r>
      <w:r w:rsidR="00877132">
        <w:rPr>
          <w:b/>
        </w:rPr>
        <w:t xml:space="preserve">                                      </w:t>
      </w:r>
      <w:r w:rsidR="00E90759" w:rsidRPr="00E90759">
        <w:rPr>
          <w:bCs/>
        </w:rPr>
        <w:t>Web development using python</w:t>
      </w:r>
    </w:p>
    <w:p w14:paraId="762293ED" w14:textId="0CE20C15" w:rsidR="00A85F76" w:rsidRPr="00877132" w:rsidRDefault="00C0367A" w:rsidP="00C0367A">
      <w:pPr>
        <w:spacing w:line="240" w:lineRule="auto"/>
        <w:rPr>
          <w:b/>
        </w:rPr>
      </w:pPr>
      <w:r>
        <w:t>Little Flower Matric</w:t>
      </w:r>
      <w:r w:rsidR="00426D8F">
        <w:t xml:space="preserve"> Hr. Sec</w:t>
      </w:r>
      <w:r>
        <w:t xml:space="preserve"> School,       </w:t>
      </w:r>
      <w:r w:rsidR="00426D8F">
        <w:t xml:space="preserve">  </w:t>
      </w:r>
      <w:r w:rsidR="00716044">
        <w:t xml:space="preserve">     </w:t>
      </w:r>
      <w:r>
        <w:t>Percentage: 89.25%</w:t>
      </w:r>
      <w:r w:rsidR="00176737">
        <w:t xml:space="preserve">          </w:t>
      </w:r>
      <w:r w:rsidR="00877132">
        <w:t xml:space="preserve">                              </w:t>
      </w:r>
      <w:r w:rsidR="0006571D">
        <w:t xml:space="preserve">  </w:t>
      </w:r>
      <w:r w:rsidR="00C3378A">
        <w:t>HTML,CSS</w:t>
      </w:r>
      <w:r w:rsidR="00837677">
        <w:t>,Bootstrap</w:t>
      </w:r>
      <w:r w:rsidR="00176737">
        <w:t xml:space="preserve">                      </w:t>
      </w:r>
      <w:r w:rsidR="00A85F76">
        <w:t xml:space="preserve">              </w:t>
      </w:r>
    </w:p>
    <w:p w14:paraId="2718FF90" w14:textId="0671D11E" w:rsidR="00877132" w:rsidRDefault="00C0367A" w:rsidP="00A85F76">
      <w:pPr>
        <w:spacing w:line="240" w:lineRule="auto"/>
      </w:pPr>
      <w:r>
        <w:t>Sathyamanagalam,Erode,Tamilnadu</w:t>
      </w:r>
      <w:r w:rsidR="00A85F76">
        <w:t>.</w:t>
      </w:r>
      <w:r w:rsidR="00877132">
        <w:t xml:space="preserve">                      </w:t>
      </w:r>
      <w:r w:rsidR="00C3378A">
        <w:t xml:space="preserve">                                                          </w:t>
      </w:r>
      <w:r w:rsidR="006704CE">
        <w:t xml:space="preserve">               </w:t>
      </w:r>
      <w:r w:rsidR="00745BA7">
        <w:t xml:space="preserve">      Angular</w:t>
      </w:r>
    </w:p>
    <w:p w14:paraId="2F7BCE93" w14:textId="625E423E" w:rsidR="00877132" w:rsidRPr="00877132" w:rsidRDefault="006045D6" w:rsidP="00A85F76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1968" behindDoc="0" locked="0" layoutInCell="1" allowOverlap="1" wp14:anchorId="4986EE52" wp14:editId="47B2C294">
                <wp:simplePos x="0" y="0"/>
                <wp:positionH relativeFrom="margin">
                  <wp:posOffset>3782291</wp:posOffset>
                </wp:positionH>
                <wp:positionV relativeFrom="paragraph">
                  <wp:posOffset>221788</wp:posOffset>
                </wp:positionV>
                <wp:extent cx="3284220" cy="259080"/>
                <wp:effectExtent l="0" t="0" r="11430" b="26670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84220" cy="259080"/>
                          <a:chOff x="3851564" y="-426720"/>
                          <a:chExt cx="3284220" cy="259080"/>
                        </a:xfrm>
                      </wpg:grpSpPr>
                      <wps:wsp>
                        <wps:cNvPr id="99" name="Text Box 99"/>
                        <wps:cNvSpPr txBox="1"/>
                        <wps:spPr>
                          <a:xfrm>
                            <a:off x="3851564" y="-42672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3D97697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14:paraId="38A73D0C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4381500" y="-198120"/>
                            <a:ext cx="2506980" cy="3048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986EE52" id="Group 97" o:spid="_x0000_s1050" style="position:absolute;margin-left:297.8pt;margin-top:17.45pt;width:258.6pt;height:20.4pt;z-index:251731968;mso-position-horizontal-relative:margin;mso-width-relative:margin;mso-height-relative:margin" coordorigin="38515,-4267" coordsize="32842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">
                <v:shape id="Text Box 99" o:spid="_x0000_s1051" type="#_x0000_t202" style="position:absolute;left:38515;top:-4267;width:32842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    <v:textbox inset="0,0,0,0">
                    <w:txbxContent>
                      <w:p w14:paraId="33D97697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14:paraId="38A73D0C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52" style="position:absolute;visibility:visible;mso-wrap-style:square" from="43815,-1981" to="68884,-16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    <v:stroke joinstyle="miter"/>
                </v:line>
                <w10:wrap anchorx="margin"/>
              </v:group>
            </w:pict>
          </mc:Fallback>
        </mc:AlternateContent>
      </w:r>
      <w:r w:rsidR="00877132">
        <w:rPr>
          <w:b/>
          <w:bCs/>
        </w:rPr>
        <w:t xml:space="preserve">SSLC                            </w:t>
      </w:r>
      <w:r w:rsidR="00877132">
        <w:t xml:space="preserve"> </w:t>
      </w:r>
      <w:r w:rsidR="00811C3B">
        <w:tab/>
      </w:r>
      <w:r w:rsidR="00811C3B">
        <w:tab/>
      </w:r>
      <w:r w:rsidR="00811C3B">
        <w:tab/>
      </w:r>
      <w:r w:rsidR="00716044">
        <w:t xml:space="preserve">          </w:t>
      </w:r>
      <w:r w:rsidR="005D4F06">
        <w:rPr>
          <w:b/>
          <w:bCs/>
        </w:rPr>
        <w:t>(2014-2015)</w:t>
      </w:r>
      <w:r w:rsidR="00F23DC5">
        <w:rPr>
          <w:b/>
          <w:bCs/>
        </w:rPr>
        <w:softHyphen/>
      </w:r>
      <w:r w:rsidR="00F23DC5">
        <w:rPr>
          <w:b/>
          <w:bCs/>
        </w:rPr>
        <w:softHyphen/>
      </w:r>
      <w:r w:rsidR="00F23DC5">
        <w:rPr>
          <w:b/>
          <w:bCs/>
        </w:rPr>
        <w:softHyphen/>
      </w:r>
      <w:r w:rsidR="00811C3B">
        <w:tab/>
      </w:r>
      <w:r w:rsidR="00811C3B">
        <w:tab/>
      </w:r>
      <w:r w:rsidR="0006571D">
        <w:t xml:space="preserve">                          </w:t>
      </w:r>
      <w:r w:rsidR="00B869D9">
        <w:t xml:space="preserve">    </w:t>
      </w:r>
      <w:r w:rsidR="00745BA7">
        <w:t>Data Structures</w:t>
      </w:r>
    </w:p>
    <w:p w14:paraId="63CB4F21" w14:textId="07AA5413" w:rsidR="00877132" w:rsidRDefault="00877132" w:rsidP="00A85F76">
      <w:pPr>
        <w:spacing w:line="240" w:lineRule="auto"/>
      </w:pPr>
      <w:r>
        <w:t xml:space="preserve">Little Flower Matric Hr. Sec School,         </w:t>
      </w:r>
      <w:r w:rsidR="00716044">
        <w:t xml:space="preserve">      </w:t>
      </w:r>
      <w:r w:rsidR="00F41B89">
        <w:t xml:space="preserve"> </w:t>
      </w:r>
      <w:r>
        <w:t>Percentage: 96%</w:t>
      </w:r>
    </w:p>
    <w:p w14:paraId="607B1F0F" w14:textId="3E8C02B7" w:rsidR="00877132" w:rsidRDefault="00877132" w:rsidP="00A85F76">
      <w:pPr>
        <w:spacing w:line="240" w:lineRule="auto"/>
        <w:rPr>
          <w:b/>
          <w:bCs/>
        </w:rPr>
      </w:pPr>
      <w:r>
        <w:t>Sathyamanagalam,Erode,Tamilnadu</w:t>
      </w:r>
      <w:r w:rsidR="004F59B7">
        <w:t xml:space="preserve"> </w:t>
      </w:r>
      <w:r w:rsidR="004F59B7">
        <w:tab/>
      </w:r>
      <w:r w:rsidR="004F59B7">
        <w:tab/>
      </w:r>
      <w:r w:rsidR="004F59B7">
        <w:tab/>
      </w:r>
      <w:r w:rsidR="004F59B7">
        <w:tab/>
      </w:r>
      <w:r w:rsidR="004F59B7">
        <w:tab/>
      </w:r>
      <w:r w:rsidR="004F59B7">
        <w:tab/>
      </w:r>
      <w:r w:rsidR="004F59B7">
        <w:tab/>
      </w:r>
      <w:r w:rsidR="00F44745">
        <w:t xml:space="preserve">       English</w:t>
      </w:r>
    </w:p>
    <w:p w14:paraId="1D34A3C6" w14:textId="75A1D4A5" w:rsidR="00426D8F" w:rsidRPr="00A85F76" w:rsidRDefault="00867412" w:rsidP="00A85F76">
      <w:pPr>
        <w:spacing w:line="240" w:lineRule="auto"/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42208" behindDoc="0" locked="0" layoutInCell="1" allowOverlap="1" wp14:anchorId="1387CC6B" wp14:editId="7E2DCDD4">
                <wp:simplePos x="0" y="0"/>
                <wp:positionH relativeFrom="margin">
                  <wp:posOffset>-80645</wp:posOffset>
                </wp:positionH>
                <wp:positionV relativeFrom="paragraph">
                  <wp:posOffset>127000</wp:posOffset>
                </wp:positionV>
                <wp:extent cx="3990109" cy="284018"/>
                <wp:effectExtent l="0" t="0" r="29845" b="20955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90109" cy="284018"/>
                          <a:chOff x="-213360" y="212668"/>
                          <a:chExt cx="3990109" cy="284069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116378" y="212668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086DDDF" w14:textId="451FC9FC" w:rsidR="00A85F76" w:rsidRPr="005E3E69" w:rsidRDefault="00A85F76" w:rsidP="00A85F76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Acheivements</w:t>
                              </w:r>
                              <w:r w:rsidR="00E40D75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&amp; Certification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traight Connector 9"/>
                        <wps:cNvCnPr/>
                        <wps:spPr>
                          <a:xfrm>
                            <a:off x="-213360" y="487037"/>
                            <a:ext cx="3990109" cy="970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87CC6B" id="Group 7" o:spid="_x0000_s1053" style="position:absolute;margin-left:-6.35pt;margin-top:10pt;width:314.2pt;height:22.35pt;z-index:251742208;mso-position-horizontal-relative:margin;mso-width-relative:margin;mso-height-relative:margin" coordorigin="-2133,2126" coordsize="39901,2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">
                <v:shape id="Text Box 8" o:spid="_x0000_s1054" type="#_x0000_t202" style="position:absolute;left:1163;top:2126;width:32842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" filled="f" stroked="f" strokeweight=".5pt">
                  <v:textbox inset="0,0,0,0">
                    <w:txbxContent>
                      <w:p w14:paraId="4086DDDF" w14:textId="451FC9FC" w:rsidR="00A85F76" w:rsidRPr="005E3E69" w:rsidRDefault="00A85F76" w:rsidP="00A85F76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Acheivements</w:t>
                        </w:r>
                        <w:r w:rsidR="00E40D75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&amp; Certifications</w:t>
                        </w:r>
                      </w:p>
                    </w:txbxContent>
                  </v:textbox>
                </v:shape>
                <v:line id="Straight Connector 9" o:spid="_x0000_s1055" style="position:absolute;visibility:visible;mso-wrap-style:square" from="-2133,4870" to="37767,496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  <w:r w:rsidR="00BC22B2">
        <w:rPr>
          <w:noProof/>
        </w:rPr>
        <mc:AlternateContent>
          <mc:Choice Requires="wpg">
            <w:drawing>
              <wp:anchor distT="0" distB="0" distL="114300" distR="114300" simplePos="0" relativeHeight="251746304" behindDoc="0" locked="0" layoutInCell="1" allowOverlap="1" wp14:anchorId="0ED89831" wp14:editId="4A396F9C">
                <wp:simplePos x="0" y="0"/>
                <wp:positionH relativeFrom="margin">
                  <wp:posOffset>4017682</wp:posOffset>
                </wp:positionH>
                <wp:positionV relativeFrom="paragraph">
                  <wp:posOffset>149449</wp:posOffset>
                </wp:positionV>
                <wp:extent cx="3284220" cy="273050"/>
                <wp:effectExtent l="0" t="0" r="11430" b="3175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84220" cy="273050"/>
                          <a:chOff x="4182745" y="-568960"/>
                          <a:chExt cx="3284220" cy="273050"/>
                        </a:xfrm>
                      </wpg:grpSpPr>
                      <wps:wsp>
                        <wps:cNvPr id="17" name="Text Box 17"/>
                        <wps:cNvSpPr txBox="1"/>
                        <wps:spPr>
                          <a:xfrm>
                            <a:off x="4182745" y="-56896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D84894C" w14:textId="737800B9" w:rsidR="00C97221" w:rsidRPr="005E3E69" w:rsidRDefault="00143C13" w:rsidP="00143C1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                     </w:t>
                              </w:r>
                              <w:r w:rsidR="0016139F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Area of</w:t>
                              </w: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 </w:t>
                              </w:r>
                              <w:r w:rsidR="00C97221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Int</w:t>
                              </w:r>
                              <w:r w:rsidR="00D835FD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re</w:t>
                              </w:r>
                              <w:r w:rsidR="00C97221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s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Straight Connector 18"/>
                        <wps:cNvCnPr/>
                        <wps:spPr>
                          <a:xfrm>
                            <a:off x="4354195" y="-308610"/>
                            <a:ext cx="2506980" cy="1270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D89831" id="Group 16" o:spid="_x0000_s1056" style="position:absolute;margin-left:316.35pt;margin-top:11.75pt;width:258.6pt;height:21.5pt;z-index:251746304;mso-position-horizontal-relative:margin;mso-width-relative:margin;mso-height-relative:margin" coordorigin="41827,-5689" coordsize="32842,27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">
                <v:shape id="Text Box 17" o:spid="_x0000_s1057" type="#_x0000_t202" style="position:absolute;left:41827;top:-5689;width:32842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" filled="f" stroked="f" strokeweight=".5pt">
                  <v:textbox inset="0,0,0,0">
                    <w:txbxContent>
                      <w:p w14:paraId="4D84894C" w14:textId="737800B9" w:rsidR="00C97221" w:rsidRPr="005E3E69" w:rsidRDefault="00143C13" w:rsidP="00143C1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                     </w:t>
                        </w:r>
                        <w:r w:rsidR="0016139F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Area of</w:t>
                        </w: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 </w:t>
                        </w:r>
                        <w:r w:rsidR="00C97221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Int</w:t>
                        </w:r>
                        <w:r w:rsidR="00D835FD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re</w:t>
                        </w:r>
                        <w:r w:rsidR="00C97221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st</w:t>
                        </w:r>
                      </w:p>
                    </w:txbxContent>
                  </v:textbox>
                </v:shape>
                <v:line id="Straight Connector 18" o:spid="_x0000_s1058" style="position:absolute;visibility:visible;mso-wrap-style:square" from="43541,-3086" to="68611,-29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wNpxQAAANs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" strokecolor="#5b9bd5" strokeweight="1.25pt">
                  <v:stroke joinstyle="miter"/>
                </v:line>
                <w10:wrap anchorx="margin"/>
              </v:group>
            </w:pict>
          </mc:Fallback>
        </mc:AlternateContent>
      </w:r>
      <w:r w:rsidR="00A85F76">
        <w:tab/>
      </w:r>
      <w:r w:rsidR="00A85F76">
        <w:tab/>
      </w:r>
      <w:r w:rsidR="00A85F76">
        <w:tab/>
      </w:r>
      <w:r w:rsidR="00A85F76">
        <w:tab/>
      </w:r>
      <w:r w:rsidR="00A85F76">
        <w:tab/>
      </w:r>
      <w:r w:rsidR="004F59B7">
        <w:tab/>
      </w:r>
      <w:r w:rsidR="004F59B7">
        <w:tab/>
      </w:r>
      <w:r w:rsidR="004F59B7">
        <w:tab/>
      </w:r>
      <w:r w:rsidR="004F59B7">
        <w:tab/>
      </w:r>
      <w:r w:rsidR="004F59B7">
        <w:tab/>
      </w:r>
      <w:r w:rsidR="004F59B7">
        <w:tab/>
      </w:r>
      <w:r w:rsidR="006045D6">
        <w:t xml:space="preserve">          </w:t>
      </w:r>
      <w:r w:rsidR="006045D6">
        <w:rPr>
          <w:bCs/>
        </w:rPr>
        <w:t>Tamil</w:t>
      </w:r>
      <w:r w:rsidR="006045D6">
        <w:rPr>
          <w:b/>
          <w:sz w:val="28"/>
          <w:szCs w:val="28"/>
        </w:rPr>
        <w:tab/>
      </w:r>
    </w:p>
    <w:p w14:paraId="6D16A230" w14:textId="62CA8375" w:rsidR="00426D8F" w:rsidRPr="004F59B7" w:rsidRDefault="004F59B7" w:rsidP="004F59B7">
      <w:pPr>
        <w:tabs>
          <w:tab w:val="left" w:pos="8304"/>
        </w:tabs>
        <w:spacing w:line="240" w:lineRule="auto"/>
        <w:rPr>
          <w:bCs/>
        </w:rPr>
        <w:sectPr w:rsidR="00426D8F" w:rsidRPr="004F59B7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  <w:r>
        <w:rPr>
          <w:bCs/>
        </w:rPr>
        <w:tab/>
      </w:r>
    </w:p>
    <w:p w14:paraId="245F7878" w14:textId="21035C30" w:rsidR="00E40D75" w:rsidRDefault="00E40D75" w:rsidP="00405D35">
      <w:pPr>
        <w:spacing w:line="240" w:lineRule="auto"/>
        <w:rPr>
          <w:bCs/>
        </w:rPr>
      </w:pPr>
      <w:r>
        <w:rPr>
          <w:bCs/>
        </w:rPr>
        <w:t>Achieved Gold medal in Python Programming in Hackerrank Platform</w:t>
      </w:r>
      <w:r w:rsidR="00846536">
        <w:rPr>
          <w:bCs/>
        </w:rPr>
        <w:t xml:space="preserve">                                   </w:t>
      </w:r>
      <w:r w:rsidR="00074D09">
        <w:rPr>
          <w:bCs/>
        </w:rPr>
        <w:t>Web Development</w:t>
      </w:r>
    </w:p>
    <w:p w14:paraId="28392F06" w14:textId="15F17476" w:rsidR="00E40D75" w:rsidRPr="00C97221" w:rsidRDefault="00162E63" w:rsidP="00405D35">
      <w:pPr>
        <w:spacing w:line="240" w:lineRule="auto"/>
        <w:rPr>
          <w:bCs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8352" behindDoc="0" locked="0" layoutInCell="1" allowOverlap="1" wp14:anchorId="1121D9C4" wp14:editId="32CAA2F5">
                <wp:simplePos x="0" y="0"/>
                <wp:positionH relativeFrom="margin">
                  <wp:posOffset>3886200</wp:posOffset>
                </wp:positionH>
                <wp:positionV relativeFrom="paragraph">
                  <wp:posOffset>224790</wp:posOffset>
                </wp:positionV>
                <wp:extent cx="3284220" cy="259080"/>
                <wp:effectExtent l="0" t="0" r="11430" b="7620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284220" cy="259080"/>
                          <a:chOff x="3977640" y="-411480"/>
                          <a:chExt cx="3284220" cy="259080"/>
                        </a:xfrm>
                      </wpg:grpSpPr>
                      <wps:wsp>
                        <wps:cNvPr id="20" name="Text Box 20"/>
                        <wps:cNvSpPr txBox="1"/>
                        <wps:spPr>
                          <a:xfrm>
                            <a:off x="3977640" y="-41148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21C7211" w14:textId="13D2A8C3" w:rsidR="00C97221" w:rsidRPr="005E3E69" w:rsidRDefault="003C2560" w:rsidP="00C97221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S</w:t>
                              </w:r>
                              <w:r w:rsidR="00C42F12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trength</w:t>
                              </w:r>
                            </w:p>
                            <w:p w14:paraId="0850B1BF" w14:textId="77777777" w:rsidR="00C97221" w:rsidRPr="005E3E69" w:rsidRDefault="00C97221" w:rsidP="00C97221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4381500" y="-198120"/>
                            <a:ext cx="2506980" cy="3048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21D9C4" id="Group 19" o:spid="_x0000_s1059" style="position:absolute;margin-left:306pt;margin-top:17.7pt;width:258.6pt;height:20.4pt;z-index:251748352;mso-position-horizontal-relative:margin;mso-width-relative:margin;mso-height-relative:margin" coordorigin="39776,-4114" coordsize="32842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">
                <v:shape id="Text Box 20" o:spid="_x0000_s1060" type="#_x0000_t202" style="position:absolute;left:39776;top:-4114;width:32842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33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" filled="f" stroked="f" strokeweight=".5pt">
                  <v:textbox inset="0,0,0,0">
                    <w:txbxContent>
                      <w:p w14:paraId="321C7211" w14:textId="13D2A8C3" w:rsidR="00C97221" w:rsidRPr="005E3E69" w:rsidRDefault="003C2560" w:rsidP="00C97221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S</w:t>
                        </w:r>
                        <w:r w:rsidR="00C42F12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trength</w:t>
                        </w:r>
                      </w:p>
                      <w:p w14:paraId="0850B1BF" w14:textId="77777777" w:rsidR="00C97221" w:rsidRPr="005E3E69" w:rsidRDefault="00C97221" w:rsidP="00C97221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21" o:spid="_x0000_s1061" style="position:absolute;visibility:visible;mso-wrap-style:square" from="43815,-1981" to="68884,-16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" strokecolor="#5b9bd5" strokeweight="1.25pt">
                  <v:stroke joinstyle="miter"/>
                </v:line>
                <w10:wrap anchorx="margin"/>
              </v:group>
            </w:pict>
          </mc:Fallback>
        </mc:AlternateContent>
      </w:r>
      <w:r w:rsidR="00E40D75">
        <w:rPr>
          <w:bCs/>
        </w:rPr>
        <w:t>Achieved Silver medal in Javascript in Hackerrank Platform</w:t>
      </w:r>
      <w:r w:rsidR="0043627F">
        <w:rPr>
          <w:bCs/>
        </w:rPr>
        <w:tab/>
      </w:r>
      <w:r w:rsidR="0043627F">
        <w:rPr>
          <w:bCs/>
        </w:rPr>
        <w:tab/>
      </w:r>
      <w:r w:rsidR="0043627F">
        <w:rPr>
          <w:bCs/>
        </w:rPr>
        <w:tab/>
      </w:r>
      <w:r w:rsidR="000C254F">
        <w:rPr>
          <w:bCs/>
        </w:rPr>
        <w:t xml:space="preserve">    </w:t>
      </w:r>
      <w:r w:rsidR="00074D09" w:rsidRPr="00C97221">
        <w:rPr>
          <w:bCs/>
        </w:rPr>
        <w:t xml:space="preserve">  Competitive Program</w:t>
      </w:r>
      <w:r w:rsidR="00074D09">
        <w:rPr>
          <w:bCs/>
        </w:rPr>
        <w:t>ming</w:t>
      </w:r>
    </w:p>
    <w:p w14:paraId="34CDD1BF" w14:textId="67F10076" w:rsidR="00E40D75" w:rsidRDefault="00E40D75" w:rsidP="00E40D75">
      <w:pPr>
        <w:spacing w:line="240" w:lineRule="auto"/>
        <w:rPr>
          <w:bCs/>
        </w:rPr>
      </w:pPr>
      <w:r>
        <w:rPr>
          <w:b/>
        </w:rPr>
        <w:t>USERNAME:</w:t>
      </w:r>
      <w:r w:rsidR="00105D19">
        <w:rPr>
          <w:b/>
        </w:rPr>
        <w:t xml:space="preserve"> </w:t>
      </w:r>
      <w:r>
        <w:rPr>
          <w:bCs/>
        </w:rPr>
        <w:t>Dharan_17e109</w:t>
      </w:r>
      <w:r w:rsidR="00C97221">
        <w:rPr>
          <w:bCs/>
        </w:rPr>
        <w:t xml:space="preserve"> </w:t>
      </w:r>
      <w:r w:rsidR="00C97221">
        <w:rPr>
          <w:bCs/>
        </w:rPr>
        <w:tab/>
      </w:r>
      <w:r w:rsidR="00C97221">
        <w:rPr>
          <w:bCs/>
        </w:rPr>
        <w:tab/>
      </w:r>
      <w:r w:rsidR="00C97221">
        <w:rPr>
          <w:bCs/>
        </w:rPr>
        <w:tab/>
      </w:r>
      <w:r w:rsidR="00C97221">
        <w:rPr>
          <w:bCs/>
        </w:rPr>
        <w:tab/>
      </w:r>
      <w:r w:rsidR="00C97221">
        <w:rPr>
          <w:bCs/>
        </w:rPr>
        <w:tab/>
      </w:r>
      <w:r w:rsidR="00C97221">
        <w:rPr>
          <w:bCs/>
        </w:rPr>
        <w:tab/>
      </w:r>
    </w:p>
    <w:p w14:paraId="36DCA195" w14:textId="1AC3C93A" w:rsidR="00C97221" w:rsidRDefault="009630A5" w:rsidP="009630A5">
      <w:pPr>
        <w:spacing w:line="240" w:lineRule="auto"/>
        <w:rPr>
          <w:bCs/>
        </w:rPr>
      </w:pPr>
      <w:r>
        <w:rPr>
          <w:bCs/>
        </w:rPr>
        <w:t>Completed “Angular 4”course on Udemy</w:t>
      </w:r>
      <w:r>
        <w:t xml:space="preserve">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A42809">
        <w:t>Highly</w:t>
      </w:r>
      <w:r w:rsidR="00162E63">
        <w:t xml:space="preserve"> Adapt</w:t>
      </w:r>
      <w:r w:rsidR="00A42809">
        <w:t>ive</w:t>
      </w:r>
    </w:p>
    <w:p w14:paraId="59F8EF84" w14:textId="757927D9" w:rsidR="006F3210" w:rsidRDefault="009630A5" w:rsidP="00405D35">
      <w:pPr>
        <w:spacing w:line="240" w:lineRule="auto"/>
        <w:rPr>
          <w:bCs/>
        </w:rPr>
      </w:pPr>
      <w:r>
        <w:rPr>
          <w:bCs/>
        </w:rPr>
        <w:t xml:space="preserve">Certification of Merit on “Basic Electrical &amp; Electronics”- online contest       </w:t>
      </w:r>
      <w:r w:rsidR="006F3210">
        <w:rPr>
          <w:bCs/>
        </w:rPr>
        <w:t xml:space="preserve">               </w:t>
      </w:r>
      <w:r w:rsidR="006F3210">
        <w:t xml:space="preserve">Good Team </w:t>
      </w:r>
      <w:r w:rsidR="002D1819">
        <w:t>Leader &amp; Worker</w:t>
      </w:r>
    </w:p>
    <w:p w14:paraId="46082958" w14:textId="43FAB3C8" w:rsidR="006F3210" w:rsidRDefault="00EA39F2" w:rsidP="00405D35">
      <w:pPr>
        <w:spacing w:line="240" w:lineRule="auto"/>
        <w:rPr>
          <w:bCs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6ECA65E7" wp14:editId="2C880196">
                <wp:simplePos x="0" y="0"/>
                <wp:positionH relativeFrom="margin">
                  <wp:align>center</wp:align>
                </wp:positionH>
                <wp:positionV relativeFrom="paragraph">
                  <wp:posOffset>195580</wp:posOffset>
                </wp:positionV>
                <wp:extent cx="6682740" cy="259080"/>
                <wp:effectExtent l="0" t="0" r="22860" b="762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82740" cy="259080"/>
                          <a:chOff x="-220980" y="198120"/>
                          <a:chExt cx="6682740" cy="259080"/>
                        </a:xfrm>
                      </wpg:grpSpPr>
                      <wps:wsp>
                        <wps:cNvPr id="14" name="Text Box 14"/>
                        <wps:cNvSpPr txBox="1"/>
                        <wps:spPr>
                          <a:xfrm>
                            <a:off x="-177450" y="19812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F96B8F3" w14:textId="64B88F94" w:rsidR="00E40D75" w:rsidRPr="005E3E69" w:rsidRDefault="00E40D75" w:rsidP="00052BB7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ject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Straight Connector 15"/>
                        <wps:cNvCnPr/>
                        <wps:spPr>
                          <a:xfrm>
                            <a:off x="-220980" y="434340"/>
                            <a:ext cx="6682740" cy="1524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ECA65E7" id="Group 13" o:spid="_x0000_s1062" style="position:absolute;margin-left:0;margin-top:15.4pt;width:526.2pt;height:20.4pt;z-index:251744256;mso-position-horizontal:center;mso-position-horizontal-relative:margin;mso-width-relative:margin;mso-height-relative:margin" coordorigin="-2209,1981" coordsize="66827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">
                <v:shape id="Text Box 14" o:spid="_x0000_s1063" type="#_x0000_t202" style="position:absolute;left:-1774;top:1981;width:32841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1FJwwAAANsAAAAPAAAAZHJzL2Rvd25yZXYueG1sRE9La8JA&#10;EL4X+h+WKfRWN0op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k6tRScMAAADbAAAADwAA&#10;AAAAAAAAAAAAAAAHAgAAZHJzL2Rvd25yZXYueG1sUEsFBgAAAAADAAMAtwAAAPcCAAAAAA==&#10;" filled="f" stroked="f" strokeweight=".5pt">
                  <v:textbox inset="0,0,0,0">
                    <w:txbxContent>
                      <w:p w14:paraId="2F96B8F3" w14:textId="64B88F94" w:rsidR="00E40D75" w:rsidRPr="005E3E69" w:rsidRDefault="00E40D75" w:rsidP="00052BB7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jects</w:t>
                        </w:r>
                      </w:p>
                    </w:txbxContent>
                  </v:textbox>
                </v:shape>
                <v:line id="Straight Connector 15" o:spid="_x0000_s1064" style="position:absolute;visibility:visible;mso-wrap-style:square" from="-2209,4343" to="64617,44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  <w:r w:rsidR="009630A5">
        <w:rPr>
          <w:bCs/>
        </w:rPr>
        <w:t>conducted by Texas instrument</w:t>
      </w:r>
      <w:r w:rsidR="009630A5">
        <w:rPr>
          <w:bCs/>
        </w:rPr>
        <w:tab/>
      </w:r>
      <w:r w:rsidR="009630A5">
        <w:rPr>
          <w:bCs/>
        </w:rPr>
        <w:tab/>
      </w:r>
      <w:r w:rsidR="009630A5">
        <w:rPr>
          <w:bCs/>
        </w:rPr>
        <w:tab/>
      </w:r>
      <w:r w:rsidR="009630A5">
        <w:rPr>
          <w:bCs/>
        </w:rPr>
        <w:tab/>
      </w:r>
      <w:r w:rsidR="009630A5">
        <w:rPr>
          <w:bCs/>
        </w:rPr>
        <w:tab/>
      </w:r>
      <w:r w:rsidR="009630A5">
        <w:rPr>
          <w:bCs/>
        </w:rPr>
        <w:tab/>
      </w:r>
      <w:r w:rsidR="009630A5">
        <w:rPr>
          <w:bCs/>
        </w:rPr>
        <w:tab/>
      </w:r>
      <w:r w:rsidR="009630A5">
        <w:rPr>
          <w:bCs/>
        </w:rPr>
        <w:tab/>
      </w:r>
      <w:r w:rsidR="006F3210">
        <w:t xml:space="preserve">Communication  </w:t>
      </w:r>
      <w:r w:rsidR="00A42809">
        <w:t xml:space="preserve"> </w:t>
      </w:r>
    </w:p>
    <w:p w14:paraId="6E074431" w14:textId="77777777" w:rsidR="00EA39F2" w:rsidRDefault="006F3210" w:rsidP="00EA39F2">
      <w:pPr>
        <w:spacing w:line="240" w:lineRule="auto"/>
        <w:rPr>
          <w:bCs/>
        </w:rPr>
      </w:pPr>
      <w:r>
        <w:rPr>
          <w:bCs/>
        </w:rPr>
        <w:tab/>
      </w:r>
      <w:r>
        <w:rPr>
          <w:bCs/>
        </w:rPr>
        <w:tab/>
      </w:r>
      <w:r w:rsidR="00A42809">
        <w:rPr>
          <w:bCs/>
        </w:rPr>
        <w:t xml:space="preserve">                                                         </w:t>
      </w:r>
    </w:p>
    <w:p w14:paraId="2FDA5EB3" w14:textId="713C656E" w:rsidR="00E40D75" w:rsidRPr="00EA39F2" w:rsidRDefault="00E40D75" w:rsidP="00EA39F2">
      <w:pPr>
        <w:spacing w:line="240" w:lineRule="auto"/>
        <w:rPr>
          <w:bCs/>
        </w:rPr>
      </w:pPr>
      <w:r>
        <w:t xml:space="preserve">Hosted website </w:t>
      </w:r>
      <w:r w:rsidR="00490B15">
        <w:t>named</w:t>
      </w:r>
      <w:r w:rsidR="00A47DCF">
        <w:t xml:space="preserve"> </w:t>
      </w:r>
      <w:r>
        <w:t>“w4Schools Online Web Tutorials”</w:t>
      </w:r>
      <w:r w:rsidR="00B45061">
        <w:t>. Also hosted a website for COVID-19 Status of TN</w:t>
      </w:r>
      <w:bookmarkStart w:id="0" w:name="_GoBack"/>
      <w:bookmarkEnd w:id="0"/>
      <w:r w:rsidR="00B45061">
        <w:t>.</w:t>
      </w:r>
    </w:p>
    <w:p w14:paraId="2A273505" w14:textId="77777777" w:rsidR="00204D3A" w:rsidRDefault="00975E72" w:rsidP="0070199D">
      <w:pPr>
        <w:tabs>
          <w:tab w:val="left" w:pos="1710"/>
        </w:tabs>
      </w:pPr>
      <w:r>
        <w:t xml:space="preserve">Published a repository </w:t>
      </w:r>
      <w:r w:rsidR="00013CAC">
        <w:t xml:space="preserve">named </w:t>
      </w:r>
      <w:r w:rsidR="00E40D75">
        <w:t xml:space="preserve"> “OTP Generator &amp; Validator”</w:t>
      </w:r>
      <w:r w:rsidR="00EF78E6">
        <w:t xml:space="preserve"> using HTML &amp; Python</w:t>
      </w:r>
      <w:r w:rsidR="00CE17C7">
        <w:t xml:space="preserve"> in</w:t>
      </w:r>
      <w:r w:rsidR="005A108C">
        <w:t xml:space="preserve"> Github</w:t>
      </w:r>
    </w:p>
    <w:p w14:paraId="3637086B" w14:textId="76BC7EC8" w:rsidR="0056519C" w:rsidRDefault="00B45061" w:rsidP="0070199D">
      <w:pPr>
        <w:tabs>
          <w:tab w:val="left" w:pos="1710"/>
        </w:tabs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50400" behindDoc="0" locked="0" layoutInCell="1" allowOverlap="1" wp14:anchorId="393336BA" wp14:editId="63D73442">
                <wp:simplePos x="0" y="0"/>
                <wp:positionH relativeFrom="margin">
                  <wp:posOffset>-83820</wp:posOffset>
                </wp:positionH>
                <wp:positionV relativeFrom="paragraph">
                  <wp:posOffset>288290</wp:posOffset>
                </wp:positionV>
                <wp:extent cx="1358900" cy="245110"/>
                <wp:effectExtent l="0" t="0" r="12700" b="2159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58900" cy="245110"/>
                          <a:chOff x="-410807" y="211255"/>
                          <a:chExt cx="3521137" cy="276196"/>
                        </a:xfrm>
                      </wpg:grpSpPr>
                      <wps:wsp>
                        <wps:cNvPr id="22" name="Text Box 22"/>
                        <wps:cNvSpPr txBox="1"/>
                        <wps:spPr>
                          <a:xfrm>
                            <a:off x="-173889" y="211255"/>
                            <a:ext cx="3284219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B38D71E" w14:textId="1A648920" w:rsidR="00143C13" w:rsidRPr="005E3E69" w:rsidRDefault="00143C13" w:rsidP="00143C13">
                              <w:pP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Declar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Connector 23"/>
                        <wps:cNvCnPr/>
                        <wps:spPr>
                          <a:xfrm>
                            <a:off x="-410807" y="487451"/>
                            <a:ext cx="2744512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93336BA" id="Group 10" o:spid="_x0000_s1065" style="position:absolute;margin-left:-6.6pt;margin-top:22.7pt;width:107pt;height:19.3pt;z-index:251750400;mso-position-horizontal-relative:margin;mso-width-relative:margin;mso-height-relative:margin" coordorigin="-4108,2112" coordsize="35211,27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">
                <v:shape id="Text Box 22" o:spid="_x0000_s1066" type="#_x0000_t202" style="position:absolute;left:-1738;top:2112;width:32841;height:25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qYbxQAAANsAAAAPAAAAZHJzL2Rvd25yZXYueG1sRI9Pa8JA&#10;FMTvhX6H5RV6qxtzKCW6iqiFHvpPW8HeXrPPJJh9G3afMf323ULB4zAzv2Gm88G1qqcQG88GxqMM&#10;FHHpbcOVgc+Px7sHUFGQLbaeycAPRZjPrq+mWFh/5g31W6lUgnAs0EAt0hVax7Imh3HkO+LkHXxw&#10;KEmGStuA5wR3rc6z7F4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C9YqYbxQAAANsAAAAP&#10;AAAAAAAAAAAAAAAAAAcCAABkcnMvZG93bnJldi54bWxQSwUGAAAAAAMAAwC3AAAA+QIAAAAA&#10;" filled="f" stroked="f" strokeweight=".5pt">
                  <v:textbox inset="0,0,0,0">
                    <w:txbxContent>
                      <w:p w14:paraId="7B38D71E" w14:textId="1A648920" w:rsidR="00143C13" w:rsidRPr="005E3E69" w:rsidRDefault="00143C13" w:rsidP="00143C13">
                        <w:pP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Declaration</w:t>
                        </w:r>
                      </w:p>
                    </w:txbxContent>
                  </v:textbox>
                </v:shape>
                <v:line id="Straight Connector 23" o:spid="_x0000_s1067" style="position:absolute;visibility:visible;mso-wrap-style:square" from="-4108,4874" to="23337,4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" strokecolor="#5b9bd5 [3204]" strokeweight="1.25pt">
                  <v:stroke joinstyle="miter"/>
                </v:line>
                <w10:wrap anchorx="margin"/>
              </v:group>
            </w:pict>
          </mc:Fallback>
        </mc:AlternateContent>
      </w:r>
      <w:r w:rsidR="00204D3A">
        <w:t>Developing a project for a hotel using Angular(In Progress).</w:t>
      </w:r>
    </w:p>
    <w:p w14:paraId="43EBAF02" w14:textId="2FFF7872" w:rsidR="00E40D75" w:rsidRDefault="00BB4BC2" w:rsidP="0070199D">
      <w:pPr>
        <w:tabs>
          <w:tab w:val="left" w:pos="1710"/>
        </w:tabs>
      </w:pPr>
      <w:r>
        <w:t xml:space="preserve">                                  </w:t>
      </w:r>
      <w:r w:rsidR="003C2560">
        <w:t xml:space="preserve">               </w:t>
      </w:r>
      <w:r>
        <w:t xml:space="preserve">            </w:t>
      </w:r>
    </w:p>
    <w:p w14:paraId="0A99A4FF" w14:textId="3681AD39" w:rsidR="00E15364" w:rsidRDefault="003B15B3" w:rsidP="0070199D">
      <w:pPr>
        <w:tabs>
          <w:tab w:val="left" w:pos="1710"/>
        </w:tabs>
      </w:pPr>
      <w:r>
        <w:t xml:space="preserve">           </w:t>
      </w:r>
      <w:r w:rsidR="00BB69FE">
        <w:t xml:space="preserve">I Dharanidharan ,hereby declare that </w:t>
      </w:r>
      <w:r w:rsidR="00143C13">
        <w:t>above listed information are true to best of my knowledge</w:t>
      </w:r>
      <w:r w:rsidR="0089427D">
        <w:t>.</w:t>
      </w:r>
    </w:p>
    <w:p w14:paraId="74100B64" w14:textId="77777777" w:rsidR="00BA08D1" w:rsidRPr="006A4275" w:rsidRDefault="00BA08D1" w:rsidP="0070199D">
      <w:pPr>
        <w:tabs>
          <w:tab w:val="left" w:pos="1710"/>
        </w:tabs>
      </w:pPr>
    </w:p>
    <w:sectPr w:rsidR="00BA08D1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3CDC09" w14:textId="77777777" w:rsidR="00B31F79" w:rsidRDefault="00B31F79" w:rsidP="00815584">
      <w:pPr>
        <w:spacing w:after="0" w:line="240" w:lineRule="auto"/>
      </w:pPr>
      <w:r>
        <w:separator/>
      </w:r>
    </w:p>
  </w:endnote>
  <w:endnote w:type="continuationSeparator" w:id="0">
    <w:p w14:paraId="677B07CE" w14:textId="77777777" w:rsidR="00B31F79" w:rsidRDefault="00B31F79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AD8EE8" w14:textId="77777777" w:rsidR="00B31F79" w:rsidRDefault="00B31F79" w:rsidP="00815584">
      <w:pPr>
        <w:spacing w:after="0" w:line="240" w:lineRule="auto"/>
      </w:pPr>
      <w:r>
        <w:separator/>
      </w:r>
    </w:p>
  </w:footnote>
  <w:footnote w:type="continuationSeparator" w:id="0">
    <w:p w14:paraId="33B66B6F" w14:textId="77777777" w:rsidR="00B31F79" w:rsidRDefault="00B31F79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8pt;height:18pt;visibility:visible;mso-wrap-style:square" o:bullet="t">
        <v:imagedata r:id="rId1" o:title=""/>
      </v:shape>
    </w:pict>
  </w:numPicBullet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127ED"/>
    <w:rsid w:val="00013CAC"/>
    <w:rsid w:val="00017296"/>
    <w:rsid w:val="00052BB7"/>
    <w:rsid w:val="00052D7A"/>
    <w:rsid w:val="000543B7"/>
    <w:rsid w:val="0006571D"/>
    <w:rsid w:val="00074D09"/>
    <w:rsid w:val="00096F7A"/>
    <w:rsid w:val="000A0F99"/>
    <w:rsid w:val="000C254F"/>
    <w:rsid w:val="000E0EF5"/>
    <w:rsid w:val="00101D6C"/>
    <w:rsid w:val="00105D19"/>
    <w:rsid w:val="00122DCD"/>
    <w:rsid w:val="001267CF"/>
    <w:rsid w:val="00136846"/>
    <w:rsid w:val="00143B14"/>
    <w:rsid w:val="00143C13"/>
    <w:rsid w:val="001550F2"/>
    <w:rsid w:val="0016139F"/>
    <w:rsid w:val="00162E63"/>
    <w:rsid w:val="00176737"/>
    <w:rsid w:val="00182703"/>
    <w:rsid w:val="001951D1"/>
    <w:rsid w:val="001976E2"/>
    <w:rsid w:val="001A4DE5"/>
    <w:rsid w:val="001C2D10"/>
    <w:rsid w:val="001C2DEE"/>
    <w:rsid w:val="002010F1"/>
    <w:rsid w:val="00204D3A"/>
    <w:rsid w:val="002678AB"/>
    <w:rsid w:val="0028267E"/>
    <w:rsid w:val="00290A59"/>
    <w:rsid w:val="002A5D31"/>
    <w:rsid w:val="002B130B"/>
    <w:rsid w:val="002D1819"/>
    <w:rsid w:val="002D4243"/>
    <w:rsid w:val="003064B0"/>
    <w:rsid w:val="003607FE"/>
    <w:rsid w:val="0037042A"/>
    <w:rsid w:val="00385D96"/>
    <w:rsid w:val="003956D6"/>
    <w:rsid w:val="003B15B3"/>
    <w:rsid w:val="003C2560"/>
    <w:rsid w:val="00405D35"/>
    <w:rsid w:val="00411A58"/>
    <w:rsid w:val="00412EA4"/>
    <w:rsid w:val="00426D8F"/>
    <w:rsid w:val="0043627F"/>
    <w:rsid w:val="00440EAF"/>
    <w:rsid w:val="00444CD3"/>
    <w:rsid w:val="0046176A"/>
    <w:rsid w:val="00490B15"/>
    <w:rsid w:val="00491171"/>
    <w:rsid w:val="004B59C8"/>
    <w:rsid w:val="004D3BBB"/>
    <w:rsid w:val="004E1E72"/>
    <w:rsid w:val="004F59B7"/>
    <w:rsid w:val="004F7743"/>
    <w:rsid w:val="0050558C"/>
    <w:rsid w:val="005254BF"/>
    <w:rsid w:val="00552482"/>
    <w:rsid w:val="0056519C"/>
    <w:rsid w:val="00584DCE"/>
    <w:rsid w:val="005A108C"/>
    <w:rsid w:val="005A1349"/>
    <w:rsid w:val="005D4060"/>
    <w:rsid w:val="005D4F06"/>
    <w:rsid w:val="005E246C"/>
    <w:rsid w:val="005E306F"/>
    <w:rsid w:val="005E3E69"/>
    <w:rsid w:val="006045D6"/>
    <w:rsid w:val="00605EFE"/>
    <w:rsid w:val="006377F5"/>
    <w:rsid w:val="00652BF5"/>
    <w:rsid w:val="00652F98"/>
    <w:rsid w:val="006704CE"/>
    <w:rsid w:val="00677FCC"/>
    <w:rsid w:val="00683673"/>
    <w:rsid w:val="00695B35"/>
    <w:rsid w:val="006A29DD"/>
    <w:rsid w:val="006A4275"/>
    <w:rsid w:val="006C1721"/>
    <w:rsid w:val="006F3210"/>
    <w:rsid w:val="006F7B1E"/>
    <w:rsid w:val="00700BC7"/>
    <w:rsid w:val="0070199D"/>
    <w:rsid w:val="00716044"/>
    <w:rsid w:val="00745BA7"/>
    <w:rsid w:val="007711FD"/>
    <w:rsid w:val="00777566"/>
    <w:rsid w:val="007A566A"/>
    <w:rsid w:val="007B3CAC"/>
    <w:rsid w:val="007C127B"/>
    <w:rsid w:val="007D5DBA"/>
    <w:rsid w:val="007E244C"/>
    <w:rsid w:val="007E585C"/>
    <w:rsid w:val="007F0B78"/>
    <w:rsid w:val="00811C3B"/>
    <w:rsid w:val="00815584"/>
    <w:rsid w:val="0082419D"/>
    <w:rsid w:val="00837677"/>
    <w:rsid w:val="008439A5"/>
    <w:rsid w:val="00846536"/>
    <w:rsid w:val="00867412"/>
    <w:rsid w:val="008731E6"/>
    <w:rsid w:val="00877132"/>
    <w:rsid w:val="0089427D"/>
    <w:rsid w:val="008B6B65"/>
    <w:rsid w:val="008B6CEC"/>
    <w:rsid w:val="008D037D"/>
    <w:rsid w:val="008D0BB8"/>
    <w:rsid w:val="00905EC0"/>
    <w:rsid w:val="0090702A"/>
    <w:rsid w:val="009104F6"/>
    <w:rsid w:val="00920E2F"/>
    <w:rsid w:val="009277C1"/>
    <w:rsid w:val="00936AFD"/>
    <w:rsid w:val="00944B4E"/>
    <w:rsid w:val="0096160C"/>
    <w:rsid w:val="009630A5"/>
    <w:rsid w:val="00975E72"/>
    <w:rsid w:val="009A6B49"/>
    <w:rsid w:val="009D21EF"/>
    <w:rsid w:val="009D61EA"/>
    <w:rsid w:val="009F7242"/>
    <w:rsid w:val="00A1358A"/>
    <w:rsid w:val="00A14E05"/>
    <w:rsid w:val="00A42809"/>
    <w:rsid w:val="00A47DCF"/>
    <w:rsid w:val="00A525F3"/>
    <w:rsid w:val="00A82F8F"/>
    <w:rsid w:val="00A85F76"/>
    <w:rsid w:val="00AF0B55"/>
    <w:rsid w:val="00B03E36"/>
    <w:rsid w:val="00B202D8"/>
    <w:rsid w:val="00B227A6"/>
    <w:rsid w:val="00B31F79"/>
    <w:rsid w:val="00B45061"/>
    <w:rsid w:val="00B4541D"/>
    <w:rsid w:val="00B57A16"/>
    <w:rsid w:val="00B600E8"/>
    <w:rsid w:val="00B64FFE"/>
    <w:rsid w:val="00B772D2"/>
    <w:rsid w:val="00B869D9"/>
    <w:rsid w:val="00B91907"/>
    <w:rsid w:val="00BA08D1"/>
    <w:rsid w:val="00BB4BC2"/>
    <w:rsid w:val="00BB69FE"/>
    <w:rsid w:val="00BC22B2"/>
    <w:rsid w:val="00BC7ACB"/>
    <w:rsid w:val="00BF7D5E"/>
    <w:rsid w:val="00C0367A"/>
    <w:rsid w:val="00C3378A"/>
    <w:rsid w:val="00C34BF0"/>
    <w:rsid w:val="00C42F12"/>
    <w:rsid w:val="00C4476A"/>
    <w:rsid w:val="00C464AF"/>
    <w:rsid w:val="00C50FB2"/>
    <w:rsid w:val="00C97221"/>
    <w:rsid w:val="00CA265D"/>
    <w:rsid w:val="00CB4FE0"/>
    <w:rsid w:val="00CC314C"/>
    <w:rsid w:val="00CE17C7"/>
    <w:rsid w:val="00CE4982"/>
    <w:rsid w:val="00D079CB"/>
    <w:rsid w:val="00D23615"/>
    <w:rsid w:val="00D43E70"/>
    <w:rsid w:val="00D760E2"/>
    <w:rsid w:val="00D835FD"/>
    <w:rsid w:val="00D8520E"/>
    <w:rsid w:val="00DA7EE8"/>
    <w:rsid w:val="00DB3E7D"/>
    <w:rsid w:val="00E15364"/>
    <w:rsid w:val="00E17F1E"/>
    <w:rsid w:val="00E409A3"/>
    <w:rsid w:val="00E40D75"/>
    <w:rsid w:val="00E90759"/>
    <w:rsid w:val="00EA39F2"/>
    <w:rsid w:val="00ED5408"/>
    <w:rsid w:val="00ED67F5"/>
    <w:rsid w:val="00EE12C0"/>
    <w:rsid w:val="00EF31B6"/>
    <w:rsid w:val="00EF78E6"/>
    <w:rsid w:val="00F21D23"/>
    <w:rsid w:val="00F23DC5"/>
    <w:rsid w:val="00F35DD4"/>
    <w:rsid w:val="00F41B89"/>
    <w:rsid w:val="00F44745"/>
    <w:rsid w:val="00F4486B"/>
    <w:rsid w:val="00F53C77"/>
    <w:rsid w:val="00F808C8"/>
    <w:rsid w:val="00FC6963"/>
    <w:rsid w:val="00FD36FA"/>
    <w:rsid w:val="00FE2D3E"/>
    <w:rsid w:val="00FE5F38"/>
    <w:rsid w:val="00FF2453"/>
    <w:rsid w:val="00FF41D5"/>
    <w:rsid w:val="00FF66A3"/>
    <w:rsid w:val="00FF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9399ED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C0367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B3E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www.linkedin.com/in/dharanidharan-sivasamy-0958a7199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yperlink" Target="https://www.linkedin.com/in/dharanidharan-sivasamy-0958a7199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23T16:13:00Z</dcterms:created>
  <dcterms:modified xsi:type="dcterms:W3CDTF">2020-06-07T08:12:00Z</dcterms:modified>
</cp:coreProperties>
</file>